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35313419e6c78452cb0e98f59f03aeafaae54"/>
      <w:r>
        <w:rPr>
          <w:b/>
        </w:rPr>
        <w:t xml:space="preserve">ПРОТОКОЛ ПРО ПРОВЕДЕННЯ АУКЦІОНУ № BRE001-UA-20230123-478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аковий Олександр Вітал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о проведення аукціону з продажу майна, в процедурі банкрутства ПРИВАТНОГО БАГАТОПРОФІЛЬНОГО ПІДПРИЄМСТВА "ТЕХНІКС", код ЄДРПОУ 31174870, порушеній господарським судом Полтавської області, справа №917/1178/19</w:t>
      </w:r>
    </w:p>
    <w:p>
      <w:pPr>
        <w:numPr>
          <w:ilvl w:val="0"/>
          <w:numId w:val="1001"/>
        </w:numPr>
        <w:pStyle w:val="Compact"/>
      </w:pPr>
      <w:r>
        <w:t xml:space="preserve">Право вимоги - дебіторська заборгованість ПБП "ТЕХНІКС" (код ЄДРПОУ 31174870) до ТОВ "ТОРГОВА БАЗА "УКРБУД" (03127, місто Київ, ПРОСПЕКТ 40-РІЧЧЯ ЖОВТНЯ, будинок 89, квартира 84, код ЄДРПОУ 36060404) на суму 26 129 164,93 грн. що виникла на підставі ухвали Господарського суду м. Києва від 25.09.2017р. по справі № 910/7518/17 (з урахуванням ухвали про виправлення описки Господарського суду міста Києва від 23.10.2017р.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5 643 899,6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64 389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2:41:49Z</dcterms:created>
  <dcterms:modified xsi:type="dcterms:W3CDTF">2024-05-03T12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